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FF7" w14:textId="79C5DDAC" w:rsidR="00AB1EAC" w:rsidRDefault="000A1D5D" w:rsidP="00C9794B">
      <w:pPr>
        <w:pStyle w:val="Heading1"/>
        <w:jc w:val="center"/>
      </w:pPr>
      <w:r>
        <w:t>Travel Optimizer</w:t>
      </w:r>
    </w:p>
    <w:p w14:paraId="18876DA3" w14:textId="49B7EC34" w:rsidR="000A1D5D" w:rsidRPr="000A1D5D" w:rsidRDefault="000A1D5D" w:rsidP="00DF55F3">
      <w:pPr>
        <w:rPr>
          <w:i/>
          <w:iCs/>
        </w:rPr>
      </w:pPr>
      <w:r w:rsidRPr="000A1D5D">
        <w:rPr>
          <w:i/>
          <w:iCs/>
        </w:rPr>
        <w:t>The newest startup is called Travel Optimizer. The problem that the company solves is to find the shortest path from one city to another with at most k stops. You are hired to write the main functionality of the app.</w:t>
      </w:r>
    </w:p>
    <w:p w14:paraId="28C1BC08" w14:textId="0A766943" w:rsidR="000A1D5D" w:rsidRDefault="000A1D5D" w:rsidP="00DF55F3">
      <w:r w:rsidRPr="000A1D5D">
        <w:t xml:space="preserve">We have a set of towns and some of them are connected by </w:t>
      </w:r>
      <w:r>
        <w:t>bi-</w:t>
      </w:r>
      <w:r w:rsidRPr="000A1D5D">
        <w:t>direct paths</w:t>
      </w:r>
      <w:r>
        <w:t xml:space="preserve">. </w:t>
      </w:r>
      <w:r w:rsidRPr="000A1D5D">
        <w:t>Each path</w:t>
      </w:r>
      <w:r>
        <w:t xml:space="preserve"> has a price that </w:t>
      </w:r>
      <w:proofErr w:type="gramStart"/>
      <w:r>
        <w:t>has to</w:t>
      </w:r>
      <w:proofErr w:type="gramEnd"/>
      <w:r>
        <w:t xml:space="preserve"> be paid</w:t>
      </w:r>
      <w:r w:rsidRPr="000A1D5D">
        <w:t>.</w:t>
      </w:r>
    </w:p>
    <w:p w14:paraId="02C3D049" w14:textId="30E300B1" w:rsidR="00DF55F3" w:rsidRDefault="00DF55F3" w:rsidP="00DF55F3">
      <w:r>
        <w:t xml:space="preserve">Write a program that prints </w:t>
      </w:r>
      <w:r w:rsidRPr="00DF55F3">
        <w:t xml:space="preserve">the </w:t>
      </w:r>
      <w:r w:rsidRPr="00811425">
        <w:rPr>
          <w:b/>
          <w:bCs/>
        </w:rPr>
        <w:t xml:space="preserve">cheapest </w:t>
      </w:r>
      <w:r w:rsidRPr="00811425">
        <w:rPr>
          <w:b/>
          <w:bCs/>
        </w:rPr>
        <w:t xml:space="preserve">path </w:t>
      </w:r>
      <w:r w:rsidRPr="00811425">
        <w:rPr>
          <w:b/>
          <w:bCs/>
        </w:rPr>
        <w:t xml:space="preserve">from </w:t>
      </w:r>
      <w:r w:rsidR="00811425">
        <w:rPr>
          <w:b/>
          <w:bCs/>
        </w:rPr>
        <w:t xml:space="preserve">a </w:t>
      </w:r>
      <w:r w:rsidRPr="00811425">
        <w:rPr>
          <w:b/>
          <w:bCs/>
        </w:rPr>
        <w:t xml:space="preserve">starting city </w:t>
      </w:r>
      <w:r w:rsidRPr="00811425">
        <w:rPr>
          <w:b/>
          <w:bCs/>
        </w:rPr>
        <w:t xml:space="preserve">to </w:t>
      </w:r>
      <w:r w:rsidRPr="00811425">
        <w:rPr>
          <w:b/>
          <w:bCs/>
        </w:rPr>
        <w:t xml:space="preserve">the destination city </w:t>
      </w:r>
      <w:r w:rsidRPr="00811425">
        <w:rPr>
          <w:b/>
          <w:bCs/>
        </w:rPr>
        <w:t>with at most k stops</w:t>
      </w:r>
      <w:r w:rsidRPr="00DF55F3">
        <w:t xml:space="preserve">. </w:t>
      </w:r>
    </w:p>
    <w:p w14:paraId="4AC9C865" w14:textId="4FF50309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0CE31664" w14:textId="64932217" w:rsidR="001053BC" w:rsidRDefault="001053BC" w:rsidP="00FC78D5">
      <w:pPr>
        <w:pStyle w:val="ListParagraph"/>
        <w:numPr>
          <w:ilvl w:val="0"/>
          <w:numId w:val="3"/>
        </w:numPr>
      </w:pPr>
      <w:r>
        <w:t xml:space="preserve">On the first, you will receive an integer – </w:t>
      </w:r>
      <w:r w:rsidRPr="001053BC">
        <w:rPr>
          <w:rStyle w:val="CodeChar"/>
        </w:rPr>
        <w:t>e</w:t>
      </w:r>
      <w:r>
        <w:t xml:space="preserve"> – number of edges.</w:t>
      </w:r>
    </w:p>
    <w:p w14:paraId="7EDEAE40" w14:textId="534BE24A" w:rsidR="001053BC" w:rsidRDefault="001053BC" w:rsidP="00FC78D5">
      <w:pPr>
        <w:pStyle w:val="ListParagraph"/>
        <w:numPr>
          <w:ilvl w:val="0"/>
          <w:numId w:val="3"/>
        </w:numPr>
      </w:pPr>
      <w:r>
        <w:t xml:space="preserve">On the next e lines, you will receive an edge in the following format: </w:t>
      </w:r>
      <w:r w:rsidRPr="001053BC">
        <w:rPr>
          <w:rStyle w:val="CodeChar"/>
        </w:rPr>
        <w:t>"{start}, {end}, {weight}"</w:t>
      </w:r>
      <w:r>
        <w:t>.</w:t>
      </w:r>
    </w:p>
    <w:p w14:paraId="41B89FC3" w14:textId="44969A28" w:rsidR="001053BC" w:rsidRDefault="001053BC" w:rsidP="00FC78D5">
      <w:pPr>
        <w:pStyle w:val="ListParagraph"/>
        <w:numPr>
          <w:ilvl w:val="0"/>
          <w:numId w:val="3"/>
        </w:numPr>
      </w:pPr>
      <w:r>
        <w:t xml:space="preserve">On the next line, you will receive a start </w:t>
      </w:r>
      <w:r>
        <w:t>city</w:t>
      </w:r>
      <w:r>
        <w:t>.</w:t>
      </w:r>
    </w:p>
    <w:p w14:paraId="1EE98F64" w14:textId="27CFA721" w:rsidR="001053BC" w:rsidRDefault="001053BC" w:rsidP="00FC78D5">
      <w:pPr>
        <w:pStyle w:val="ListParagraph"/>
        <w:numPr>
          <w:ilvl w:val="0"/>
          <w:numId w:val="3"/>
        </w:numPr>
      </w:pPr>
      <w:r>
        <w:t xml:space="preserve">On the last line, you will receive </w:t>
      </w:r>
      <w:proofErr w:type="gramStart"/>
      <w:r>
        <w:t>a</w:t>
      </w:r>
      <w:r>
        <w:t xml:space="preserve"> </w:t>
      </w:r>
      <w:r w:rsidR="0066445D">
        <w:t xml:space="preserve"> destination</w:t>
      </w:r>
      <w:proofErr w:type="gramEnd"/>
      <w:r w:rsidR="0066445D">
        <w:t xml:space="preserve"> </w:t>
      </w:r>
      <w:r>
        <w:t>city</w:t>
      </w:r>
      <w:r>
        <w:t>.</w:t>
      </w:r>
    </w:p>
    <w:p w14:paraId="0582441E" w14:textId="1A6DCA69" w:rsidR="001053BC" w:rsidRPr="001053BC" w:rsidRDefault="001053BC" w:rsidP="00FC78D5">
      <w:pPr>
        <w:pStyle w:val="ListParagraph"/>
        <w:numPr>
          <w:ilvl w:val="0"/>
          <w:numId w:val="3"/>
        </w:numPr>
      </w:pPr>
      <w:r>
        <w:t xml:space="preserve">On the next line, you will receive </w:t>
      </w:r>
      <w:r>
        <w:t xml:space="preserve">an integer – </w:t>
      </w:r>
      <w:r w:rsidRPr="00376D72">
        <w:rPr>
          <w:rStyle w:val="CodeChar"/>
        </w:rPr>
        <w:t>k</w:t>
      </w:r>
      <w:r>
        <w:t xml:space="preserve"> – how many stops you can use</w:t>
      </w:r>
      <w:r>
        <w:t>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51F8F868" w14:textId="26129721" w:rsidR="00AB1EAC" w:rsidRPr="0066445D" w:rsidRDefault="0066445D" w:rsidP="00FC78D5">
      <w:pPr>
        <w:pStyle w:val="ListParagraph"/>
        <w:numPr>
          <w:ilvl w:val="0"/>
          <w:numId w:val="2"/>
        </w:numPr>
        <w:rPr>
          <w:b/>
        </w:rPr>
      </w:pPr>
      <w:r>
        <w:t>Print all cities that form the cheapest path separated by a space.</w:t>
      </w:r>
    </w:p>
    <w:p w14:paraId="5C6FC93C" w14:textId="1A46A42E" w:rsidR="0066445D" w:rsidRPr="0066445D" w:rsidRDefault="0066445D" w:rsidP="00FC78D5">
      <w:pPr>
        <w:pStyle w:val="ListParagraph"/>
        <w:numPr>
          <w:ilvl w:val="0"/>
          <w:numId w:val="2"/>
        </w:numPr>
        <w:rPr>
          <w:bCs/>
        </w:rPr>
      </w:pPr>
      <w:r w:rsidRPr="0066445D">
        <w:rPr>
          <w:bCs/>
        </w:rPr>
        <w:t>If the</w:t>
      </w:r>
      <w:r>
        <w:rPr>
          <w:bCs/>
        </w:rPr>
        <w:t xml:space="preserve"> destination</w:t>
      </w:r>
      <w:r w:rsidRPr="0066445D">
        <w:rPr>
          <w:bCs/>
        </w:rPr>
        <w:t xml:space="preserve"> </w:t>
      </w:r>
      <w:r>
        <w:rPr>
          <w:bCs/>
        </w:rPr>
        <w:t xml:space="preserve">city </w:t>
      </w:r>
      <w:r w:rsidRPr="0066445D">
        <w:rPr>
          <w:bCs/>
        </w:rPr>
        <w:t>can’t be reached from the star</w:t>
      </w:r>
      <w:r w:rsidR="00297E54">
        <w:rPr>
          <w:bCs/>
        </w:rPr>
        <w:t>ting point</w:t>
      </w:r>
      <w:r w:rsidRPr="0066445D">
        <w:rPr>
          <w:bCs/>
        </w:rPr>
        <w:t xml:space="preserve">, then you </w:t>
      </w:r>
      <w:proofErr w:type="gramStart"/>
      <w:r w:rsidRPr="0066445D">
        <w:rPr>
          <w:bCs/>
        </w:rPr>
        <w:t>have to</w:t>
      </w:r>
      <w:proofErr w:type="gramEnd"/>
      <w:r w:rsidRPr="0066445D">
        <w:rPr>
          <w:bCs/>
        </w:rPr>
        <w:t xml:space="preserve"> print: </w:t>
      </w:r>
      <w:r w:rsidRPr="00D3715F">
        <w:rPr>
          <w:rStyle w:val="CodeChar"/>
        </w:rPr>
        <w:t>"There is no such path."</w:t>
      </w:r>
    </w:p>
    <w:p w14:paraId="62D5D5CA" w14:textId="540DC6C4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 w:rsidRPr="00D108AC">
        <w:t>Constraints</w:t>
      </w:r>
    </w:p>
    <w:p w14:paraId="2F8F1DE7" w14:textId="13C30514" w:rsidR="00C245CC" w:rsidRDefault="007C3188" w:rsidP="00FC78D5">
      <w:pPr>
        <w:pStyle w:val="ListParagraph"/>
        <w:numPr>
          <w:ilvl w:val="0"/>
          <w:numId w:val="5"/>
        </w:numPr>
      </w:pPr>
      <w:r w:rsidRPr="007C3188">
        <w:rPr>
          <w:rStyle w:val="CodeChar"/>
        </w:rPr>
        <w:t>e</w:t>
      </w:r>
      <w:r>
        <w:t xml:space="preserve"> will be in the range [1… 50].</w:t>
      </w:r>
    </w:p>
    <w:p w14:paraId="3BA6998C" w14:textId="37BF7636" w:rsidR="00232EEE" w:rsidRDefault="00232EEE" w:rsidP="00FC78D5">
      <w:pPr>
        <w:pStyle w:val="ListParagraph"/>
        <w:numPr>
          <w:ilvl w:val="0"/>
          <w:numId w:val="5"/>
        </w:numPr>
      </w:pPr>
      <w:r w:rsidRPr="00232EEE">
        <w:t>Cities will always be represented by positive integers.</w:t>
      </w:r>
    </w:p>
    <w:p w14:paraId="4726D7C6" w14:textId="3288EDAD" w:rsidR="00232EEE" w:rsidRDefault="00232EEE" w:rsidP="00FC78D5">
      <w:pPr>
        <w:pStyle w:val="ListParagraph"/>
        <w:numPr>
          <w:ilvl w:val="0"/>
          <w:numId w:val="5"/>
        </w:numPr>
      </w:pPr>
      <w:r>
        <w:t>Prices will always be positive integers.</w:t>
      </w:r>
    </w:p>
    <w:p w14:paraId="4A12C4CA" w14:textId="53DC2F37" w:rsidR="00FB10FF" w:rsidRDefault="00FB10FF" w:rsidP="00FC78D5">
      <w:pPr>
        <w:pStyle w:val="ListParagraph"/>
        <w:numPr>
          <w:ilvl w:val="0"/>
          <w:numId w:val="5"/>
        </w:numPr>
      </w:pPr>
      <w:r>
        <w:t>Start city and destination city will always be valid cities.</w:t>
      </w:r>
    </w:p>
    <w:p w14:paraId="513ED068" w14:textId="2E22B632" w:rsidR="00FB10FF" w:rsidRPr="00232EEE" w:rsidRDefault="00FB10FF" w:rsidP="00FC78D5">
      <w:pPr>
        <w:pStyle w:val="ListParagraph"/>
        <w:numPr>
          <w:ilvl w:val="0"/>
          <w:numId w:val="5"/>
        </w:numPr>
      </w:pPr>
      <w:r w:rsidRPr="00FB10FF">
        <w:rPr>
          <w:rStyle w:val="CodeChar"/>
        </w:rPr>
        <w:t>k</w:t>
      </w:r>
      <w:r>
        <w:t xml:space="preserve"> will be in the range [1… 10]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t>Examples</w:t>
      </w:r>
    </w:p>
    <w:tbl>
      <w:tblPr>
        <w:tblStyle w:val="TableGrid"/>
        <w:tblW w:w="1098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1980"/>
        <w:gridCol w:w="6120"/>
      </w:tblGrid>
      <w:tr w:rsidR="00FB1F55" w:rsidRPr="00882C2F" w14:paraId="2335110F" w14:textId="1F4C32C0" w:rsidTr="00FB1F55">
        <w:tc>
          <w:tcPr>
            <w:tcW w:w="2880" w:type="dxa"/>
            <w:shd w:val="clear" w:color="auto" w:fill="D9D9D9"/>
          </w:tcPr>
          <w:p w14:paraId="5DA884AE" w14:textId="77777777" w:rsidR="00FB1F55" w:rsidRPr="001F2D41" w:rsidRDefault="00FB1F55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0" w:type="dxa"/>
            <w:shd w:val="clear" w:color="auto" w:fill="D9D9D9"/>
          </w:tcPr>
          <w:p w14:paraId="24F701A5" w14:textId="77777777" w:rsidR="00FB1F55" w:rsidRPr="001F2D41" w:rsidRDefault="00FB1F55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6120" w:type="dxa"/>
            <w:shd w:val="clear" w:color="auto" w:fill="D9D9D9"/>
          </w:tcPr>
          <w:p w14:paraId="4943AED7" w14:textId="08CDBDE5" w:rsidR="00FB1F55" w:rsidRDefault="00FB1F55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FB1F55" w:rsidRPr="001F2D41" w14:paraId="13D6B506" w14:textId="449745B2" w:rsidTr="00FB1F55">
        <w:trPr>
          <w:trHeight w:val="406"/>
        </w:trPr>
        <w:tc>
          <w:tcPr>
            <w:tcW w:w="2880" w:type="dxa"/>
          </w:tcPr>
          <w:p w14:paraId="4CA6F842" w14:textId="77777777" w:rsidR="00FB1F55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2238FC4D" w14:textId="77777777" w:rsidR="00FB1F55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, 1, 15</w:t>
            </w:r>
          </w:p>
          <w:p w14:paraId="5BB36C07" w14:textId="7C8B71ED" w:rsidR="00FB1F55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, 2, 5</w:t>
            </w:r>
          </w:p>
          <w:p w14:paraId="0FC12E90" w14:textId="77777777" w:rsidR="00FB1F55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, 2, 50</w:t>
            </w:r>
          </w:p>
          <w:p w14:paraId="7F7874CA" w14:textId="77777777" w:rsidR="00FB1F55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</w:t>
            </w:r>
          </w:p>
          <w:p w14:paraId="621E4E65" w14:textId="77777777" w:rsidR="00FB1F55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1B1C2EEE" w14:textId="3FB2681C" w:rsidR="00FB1F55" w:rsidRPr="009F195A" w:rsidRDefault="00FB1F55" w:rsidP="005D20C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1980" w:type="dxa"/>
          </w:tcPr>
          <w:p w14:paraId="234120AD" w14:textId="1DFBC248" w:rsidR="00FB1F55" w:rsidRPr="00A63680" w:rsidRDefault="00FB1F55" w:rsidP="00A6368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 2</w:t>
            </w:r>
          </w:p>
        </w:tc>
        <w:tc>
          <w:tcPr>
            <w:tcW w:w="6120" w:type="dxa"/>
          </w:tcPr>
          <w:p w14:paraId="0923F2E0" w14:textId="77777777" w:rsidR="00FB1F55" w:rsidRDefault="00FB1F55" w:rsidP="00A63680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noProof/>
              </w:rPr>
              <w:drawing>
                <wp:inline distT="0" distB="0" distL="0" distR="0" wp14:anchorId="5768AF56" wp14:editId="661B5001">
                  <wp:extent cx="2463800" cy="2220595"/>
                  <wp:effectExtent l="0" t="0" r="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3800" cy="2220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59A476" w14:textId="24E6275C" w:rsidR="00FB1F55" w:rsidRPr="00FB1F55" w:rsidRDefault="00FB1F55" w:rsidP="00FC78D5">
            <w:pPr>
              <w:pStyle w:val="ListParagraph"/>
              <w:numPr>
                <w:ilvl w:val="0"/>
                <w:numId w:val="4"/>
              </w:num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Here, the cheapest path is  0 -&gt; 1 -&gt; 2 (20), however, we have to make a stop in city with id 1, but we have k = 0, so we can’t make any stops.</w:t>
            </w:r>
          </w:p>
        </w:tc>
      </w:tr>
      <w:tr w:rsidR="00FB1F55" w:rsidRPr="001F2D41" w14:paraId="0FFD4C88" w14:textId="5C074B29" w:rsidTr="00FB1F55">
        <w:trPr>
          <w:trHeight w:val="406"/>
        </w:trPr>
        <w:tc>
          <w:tcPr>
            <w:tcW w:w="2880" w:type="dxa"/>
          </w:tcPr>
          <w:p w14:paraId="6F24164E" w14:textId="77777777" w:rsidR="00FB1F55" w:rsidRDefault="00FB1F55" w:rsidP="00891ED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5</w:t>
            </w:r>
          </w:p>
          <w:p w14:paraId="34BE8121" w14:textId="726C4F90" w:rsidR="00FB1F55" w:rsidRP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 w:rsidRPr="00FB1F55">
              <w:rPr>
                <w:rFonts w:ascii="Consolas" w:eastAsia="Calibri" w:hAnsi="Consolas" w:cs="Times New Roman"/>
                <w:noProof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FB1F55">
              <w:rPr>
                <w:rFonts w:ascii="Consolas" w:eastAsia="Calibri" w:hAnsi="Consolas" w:cs="Times New Roman"/>
                <w:noProof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1</w:t>
            </w:r>
          </w:p>
          <w:p w14:paraId="0B6CADED" w14:textId="55C3732F" w:rsidR="00FB1F55" w:rsidRP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 w:rsidRPr="00FB1F55">
              <w:rPr>
                <w:rFonts w:ascii="Consolas" w:eastAsia="Calibri" w:hAnsi="Consolas" w:cs="Times New Roman"/>
                <w:noProof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2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5</w:t>
            </w:r>
          </w:p>
          <w:p w14:paraId="635915E4" w14:textId="68CFAC0E" w:rsidR="00FB1F55" w:rsidRP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 w:rsidRPr="00FB1F55">
              <w:rPr>
                <w:rFonts w:ascii="Consolas" w:eastAsia="Calibri" w:hAnsi="Consolas" w:cs="Times New Roman"/>
                <w:noProof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2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50</w:t>
            </w:r>
          </w:p>
          <w:p w14:paraId="6BA9BFE4" w14:textId="7D817755" w:rsidR="00FB1F55" w:rsidRP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 w:rsidRPr="00FB1F55">
              <w:rPr>
                <w:rFonts w:ascii="Consolas" w:eastAsia="Calibri" w:hAnsi="Consolas" w:cs="Times New Roman"/>
                <w:noProof/>
              </w:rPr>
              <w:t>1</w:t>
            </w:r>
            <w:r>
              <w:rPr>
                <w:rFonts w:ascii="Consolas" w:eastAsia="Calibri" w:hAnsi="Consolas" w:cs="Times New Roman"/>
                <w:noProof/>
              </w:rPr>
              <w:t xml:space="preserve">, </w:t>
            </w:r>
            <w:r w:rsidRPr="00FB1F55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25</w:t>
            </w:r>
          </w:p>
          <w:p w14:paraId="30559ED7" w14:textId="77777777" w:rsid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 w:rsidRPr="00FB1F55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2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  <w:r w:rsidRPr="00FB1F55">
              <w:rPr>
                <w:rFonts w:ascii="Consolas" w:eastAsia="Calibri" w:hAnsi="Consolas" w:cs="Times New Roman"/>
                <w:noProof/>
              </w:rPr>
              <w:t xml:space="preserve"> 10</w:t>
            </w:r>
          </w:p>
          <w:p w14:paraId="71AF4EEA" w14:textId="77777777" w:rsid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0</w:t>
            </w:r>
          </w:p>
          <w:p w14:paraId="5342E630" w14:textId="77777777" w:rsidR="00FB1F55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24C8A98A" w14:textId="5555D2BD" w:rsidR="00FB1F55" w:rsidRPr="009F195A" w:rsidRDefault="00FB1F55" w:rsidP="00FB1F55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1980" w:type="dxa"/>
          </w:tcPr>
          <w:p w14:paraId="411CC7E3" w14:textId="05E51747" w:rsidR="00FB1F55" w:rsidRPr="00FB1F55" w:rsidRDefault="00FB1F55" w:rsidP="00FB1F55">
            <w:pPr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0 1 2 3</w:t>
            </w:r>
          </w:p>
        </w:tc>
        <w:tc>
          <w:tcPr>
            <w:tcW w:w="6120" w:type="dxa"/>
          </w:tcPr>
          <w:p w14:paraId="1EDB4D52" w14:textId="77777777" w:rsidR="00FB1F55" w:rsidRPr="00002760" w:rsidRDefault="00FB1F55" w:rsidP="00891ED5">
            <w:pPr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29F5D" w14:textId="77777777" w:rsidR="00FC78D5" w:rsidRDefault="00FC78D5" w:rsidP="008068A2">
      <w:pPr>
        <w:spacing w:after="0" w:line="240" w:lineRule="auto"/>
      </w:pPr>
      <w:r>
        <w:separator/>
      </w:r>
    </w:p>
  </w:endnote>
  <w:endnote w:type="continuationSeparator" w:id="0">
    <w:p w14:paraId="4EBF1296" w14:textId="77777777" w:rsidR="00FC78D5" w:rsidRDefault="00FC78D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D1FD62" w14:textId="77777777" w:rsidR="00FC78D5" w:rsidRDefault="00FC78D5" w:rsidP="008068A2">
      <w:pPr>
        <w:spacing w:after="0" w:line="240" w:lineRule="auto"/>
      </w:pPr>
      <w:r>
        <w:separator/>
      </w:r>
    </w:p>
  </w:footnote>
  <w:footnote w:type="continuationSeparator" w:id="0">
    <w:p w14:paraId="49513F6A" w14:textId="77777777" w:rsidR="00FC78D5" w:rsidRDefault="00FC78D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12873"/>
    <w:multiLevelType w:val="hybridMultilevel"/>
    <w:tmpl w:val="DABAB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7A27B3"/>
    <w:multiLevelType w:val="hybridMultilevel"/>
    <w:tmpl w:val="0456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81D78"/>
    <w:multiLevelType w:val="hybridMultilevel"/>
    <w:tmpl w:val="76982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8559D"/>
    <w:rsid w:val="00086727"/>
    <w:rsid w:val="0009116C"/>
    <w:rsid w:val="0009209B"/>
    <w:rsid w:val="000A1D5D"/>
    <w:rsid w:val="000A6794"/>
    <w:rsid w:val="000B39E6"/>
    <w:rsid w:val="000B56F0"/>
    <w:rsid w:val="000C5361"/>
    <w:rsid w:val="000D4F98"/>
    <w:rsid w:val="00103906"/>
    <w:rsid w:val="001053BC"/>
    <w:rsid w:val="00111C8E"/>
    <w:rsid w:val="00117C4F"/>
    <w:rsid w:val="001275B9"/>
    <w:rsid w:val="00130AFF"/>
    <w:rsid w:val="00137FD4"/>
    <w:rsid w:val="00142C75"/>
    <w:rsid w:val="001449E8"/>
    <w:rsid w:val="00150E92"/>
    <w:rsid w:val="001619DF"/>
    <w:rsid w:val="00164CDC"/>
    <w:rsid w:val="00167CF1"/>
    <w:rsid w:val="00171021"/>
    <w:rsid w:val="00175E1D"/>
    <w:rsid w:val="001837BD"/>
    <w:rsid w:val="00183A2C"/>
    <w:rsid w:val="001873D6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202683"/>
    <w:rsid w:val="00206211"/>
    <w:rsid w:val="00215FCE"/>
    <w:rsid w:val="00217A9E"/>
    <w:rsid w:val="002227F1"/>
    <w:rsid w:val="002312B0"/>
    <w:rsid w:val="002326A7"/>
    <w:rsid w:val="00232E7D"/>
    <w:rsid w:val="00232EEE"/>
    <w:rsid w:val="00264287"/>
    <w:rsid w:val="0026589D"/>
    <w:rsid w:val="002664E1"/>
    <w:rsid w:val="002674C4"/>
    <w:rsid w:val="002819B5"/>
    <w:rsid w:val="002853F4"/>
    <w:rsid w:val="00285941"/>
    <w:rsid w:val="00297E54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230CF"/>
    <w:rsid w:val="003244AE"/>
    <w:rsid w:val="0033212E"/>
    <w:rsid w:val="00333411"/>
    <w:rsid w:val="0033490F"/>
    <w:rsid w:val="00335298"/>
    <w:rsid w:val="00366F80"/>
    <w:rsid w:val="00372E96"/>
    <w:rsid w:val="00376D5D"/>
    <w:rsid w:val="00376D7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B2"/>
    <w:rsid w:val="003D7E16"/>
    <w:rsid w:val="003E1013"/>
    <w:rsid w:val="003E167F"/>
    <w:rsid w:val="003E2A3C"/>
    <w:rsid w:val="003E2F33"/>
    <w:rsid w:val="003E6BFB"/>
    <w:rsid w:val="003F1864"/>
    <w:rsid w:val="0041081C"/>
    <w:rsid w:val="00430A4F"/>
    <w:rsid w:val="004311CA"/>
    <w:rsid w:val="004331C6"/>
    <w:rsid w:val="00440FE1"/>
    <w:rsid w:val="00451EFD"/>
    <w:rsid w:val="00465B1E"/>
    <w:rsid w:val="0047331A"/>
    <w:rsid w:val="0047640B"/>
    <w:rsid w:val="0047644B"/>
    <w:rsid w:val="00476D4B"/>
    <w:rsid w:val="00491748"/>
    <w:rsid w:val="004A4110"/>
    <w:rsid w:val="004A7E77"/>
    <w:rsid w:val="004B0253"/>
    <w:rsid w:val="004C0A80"/>
    <w:rsid w:val="004C192F"/>
    <w:rsid w:val="004D03E1"/>
    <w:rsid w:val="004D29A9"/>
    <w:rsid w:val="004D3908"/>
    <w:rsid w:val="004E0D4F"/>
    <w:rsid w:val="004E29C3"/>
    <w:rsid w:val="004E4C1E"/>
    <w:rsid w:val="004E66E5"/>
    <w:rsid w:val="004F2EBB"/>
    <w:rsid w:val="0050017E"/>
    <w:rsid w:val="0050197B"/>
    <w:rsid w:val="00503820"/>
    <w:rsid w:val="005054C7"/>
    <w:rsid w:val="00507F81"/>
    <w:rsid w:val="005172E9"/>
    <w:rsid w:val="00517B12"/>
    <w:rsid w:val="00524789"/>
    <w:rsid w:val="00527BE8"/>
    <w:rsid w:val="00530790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CC9"/>
    <w:rsid w:val="00600083"/>
    <w:rsid w:val="00604363"/>
    <w:rsid w:val="006128F6"/>
    <w:rsid w:val="0061546B"/>
    <w:rsid w:val="0061625E"/>
    <w:rsid w:val="00624212"/>
    <w:rsid w:val="006242A9"/>
    <w:rsid w:val="00624DCF"/>
    <w:rsid w:val="00631DFB"/>
    <w:rsid w:val="0063342B"/>
    <w:rsid w:val="00636E7D"/>
    <w:rsid w:val="00640502"/>
    <w:rsid w:val="00644D27"/>
    <w:rsid w:val="006554FD"/>
    <w:rsid w:val="006640AE"/>
    <w:rsid w:val="0066445D"/>
    <w:rsid w:val="00670041"/>
    <w:rsid w:val="00671FE2"/>
    <w:rsid w:val="006745C8"/>
    <w:rsid w:val="00686C0C"/>
    <w:rsid w:val="00695634"/>
    <w:rsid w:val="006967CB"/>
    <w:rsid w:val="006A2531"/>
    <w:rsid w:val="006D2087"/>
    <w:rsid w:val="006D239A"/>
    <w:rsid w:val="006E1302"/>
    <w:rsid w:val="006E2245"/>
    <w:rsid w:val="006E37B8"/>
    <w:rsid w:val="006E55B4"/>
    <w:rsid w:val="006E7E50"/>
    <w:rsid w:val="00704432"/>
    <w:rsid w:val="007051DF"/>
    <w:rsid w:val="00724DA4"/>
    <w:rsid w:val="00757F01"/>
    <w:rsid w:val="007615B3"/>
    <w:rsid w:val="00763912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188"/>
    <w:rsid w:val="007C3E81"/>
    <w:rsid w:val="007C42AC"/>
    <w:rsid w:val="007D742F"/>
    <w:rsid w:val="007E0960"/>
    <w:rsid w:val="007E4E4F"/>
    <w:rsid w:val="007F04BF"/>
    <w:rsid w:val="007F177C"/>
    <w:rsid w:val="007F5F65"/>
    <w:rsid w:val="007F7B82"/>
    <w:rsid w:val="00801502"/>
    <w:rsid w:val="00803217"/>
    <w:rsid w:val="008063E1"/>
    <w:rsid w:val="008068A2"/>
    <w:rsid w:val="0081021F"/>
    <w:rsid w:val="008105A0"/>
    <w:rsid w:val="00811425"/>
    <w:rsid w:val="00825E76"/>
    <w:rsid w:val="00836CA4"/>
    <w:rsid w:val="0085184F"/>
    <w:rsid w:val="00851F4D"/>
    <w:rsid w:val="00861625"/>
    <w:rsid w:val="008617B5"/>
    <w:rsid w:val="00870828"/>
    <w:rsid w:val="0088080B"/>
    <w:rsid w:val="00895777"/>
    <w:rsid w:val="008A2811"/>
    <w:rsid w:val="008B07D7"/>
    <w:rsid w:val="008B557F"/>
    <w:rsid w:val="008B76DD"/>
    <w:rsid w:val="008B770D"/>
    <w:rsid w:val="008C2344"/>
    <w:rsid w:val="008C2B83"/>
    <w:rsid w:val="008C5930"/>
    <w:rsid w:val="008D4707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B7"/>
    <w:rsid w:val="00930CEE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769B"/>
    <w:rsid w:val="009B1AF4"/>
    <w:rsid w:val="009B4FB4"/>
    <w:rsid w:val="009C0C39"/>
    <w:rsid w:val="009D1805"/>
    <w:rsid w:val="009E1A09"/>
    <w:rsid w:val="009F166C"/>
    <w:rsid w:val="00A02545"/>
    <w:rsid w:val="00A025E6"/>
    <w:rsid w:val="00A05555"/>
    <w:rsid w:val="00A06D89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C36D6"/>
    <w:rsid w:val="00AC5D49"/>
    <w:rsid w:val="00AC60FE"/>
    <w:rsid w:val="00AC77AD"/>
    <w:rsid w:val="00AD3214"/>
    <w:rsid w:val="00AD7D4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56D6"/>
    <w:rsid w:val="00BE399E"/>
    <w:rsid w:val="00BE73CA"/>
    <w:rsid w:val="00BF1775"/>
    <w:rsid w:val="00BF201D"/>
    <w:rsid w:val="00C0490B"/>
    <w:rsid w:val="00C07904"/>
    <w:rsid w:val="00C121AF"/>
    <w:rsid w:val="00C14C80"/>
    <w:rsid w:val="00C15CA1"/>
    <w:rsid w:val="00C232E9"/>
    <w:rsid w:val="00C245CC"/>
    <w:rsid w:val="00C27853"/>
    <w:rsid w:val="00C341F9"/>
    <w:rsid w:val="00C355A5"/>
    <w:rsid w:val="00C432FC"/>
    <w:rsid w:val="00C43B64"/>
    <w:rsid w:val="00C53F37"/>
    <w:rsid w:val="00C5499A"/>
    <w:rsid w:val="00C62A0F"/>
    <w:rsid w:val="00C75C06"/>
    <w:rsid w:val="00C81382"/>
    <w:rsid w:val="00C82862"/>
    <w:rsid w:val="00C84E4D"/>
    <w:rsid w:val="00C8612D"/>
    <w:rsid w:val="00C9794B"/>
    <w:rsid w:val="00CA2FD0"/>
    <w:rsid w:val="00CB57CE"/>
    <w:rsid w:val="00CB626D"/>
    <w:rsid w:val="00CD5181"/>
    <w:rsid w:val="00CD7485"/>
    <w:rsid w:val="00CE078F"/>
    <w:rsid w:val="00CE2360"/>
    <w:rsid w:val="00CE236C"/>
    <w:rsid w:val="00CE439D"/>
    <w:rsid w:val="00CF0047"/>
    <w:rsid w:val="00CF4C63"/>
    <w:rsid w:val="00D118A2"/>
    <w:rsid w:val="00D22895"/>
    <w:rsid w:val="00D23088"/>
    <w:rsid w:val="00D3404A"/>
    <w:rsid w:val="00D3715F"/>
    <w:rsid w:val="00D4354E"/>
    <w:rsid w:val="00D43F69"/>
    <w:rsid w:val="00D45D64"/>
    <w:rsid w:val="00D50F79"/>
    <w:rsid w:val="00D512B9"/>
    <w:rsid w:val="00D57D3E"/>
    <w:rsid w:val="00D73957"/>
    <w:rsid w:val="00D8395C"/>
    <w:rsid w:val="00D910AA"/>
    <w:rsid w:val="00DA028F"/>
    <w:rsid w:val="00DC28E6"/>
    <w:rsid w:val="00DC6E47"/>
    <w:rsid w:val="00DC79E8"/>
    <w:rsid w:val="00DD55F0"/>
    <w:rsid w:val="00DD7BB2"/>
    <w:rsid w:val="00DE1B8E"/>
    <w:rsid w:val="00DE1CE9"/>
    <w:rsid w:val="00DE2C26"/>
    <w:rsid w:val="00DF00FA"/>
    <w:rsid w:val="00DF55F3"/>
    <w:rsid w:val="00DF57D8"/>
    <w:rsid w:val="00DF6F6D"/>
    <w:rsid w:val="00E032C5"/>
    <w:rsid w:val="00E03CF9"/>
    <w:rsid w:val="00E14C75"/>
    <w:rsid w:val="00E14FB9"/>
    <w:rsid w:val="00E229CA"/>
    <w:rsid w:val="00E24C6A"/>
    <w:rsid w:val="00E25811"/>
    <w:rsid w:val="00E32F85"/>
    <w:rsid w:val="00E36FD8"/>
    <w:rsid w:val="00E37380"/>
    <w:rsid w:val="00E465C4"/>
    <w:rsid w:val="00E54F3F"/>
    <w:rsid w:val="00E56BE0"/>
    <w:rsid w:val="00E61AA9"/>
    <w:rsid w:val="00E63F64"/>
    <w:rsid w:val="00E64858"/>
    <w:rsid w:val="00E730D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FC7"/>
    <w:rsid w:val="00EE7C30"/>
    <w:rsid w:val="00F20B48"/>
    <w:rsid w:val="00F258BA"/>
    <w:rsid w:val="00F27E9C"/>
    <w:rsid w:val="00F305E2"/>
    <w:rsid w:val="00F35D5C"/>
    <w:rsid w:val="00F41F41"/>
    <w:rsid w:val="00F46918"/>
    <w:rsid w:val="00F46DDE"/>
    <w:rsid w:val="00F575C7"/>
    <w:rsid w:val="00F655ED"/>
    <w:rsid w:val="00F670DE"/>
    <w:rsid w:val="00F7033C"/>
    <w:rsid w:val="00F9558F"/>
    <w:rsid w:val="00F96D0D"/>
    <w:rsid w:val="00F976AD"/>
    <w:rsid w:val="00FA6461"/>
    <w:rsid w:val="00FB10FF"/>
    <w:rsid w:val="00FB1F55"/>
    <w:rsid w:val="00FC78D5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27F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tanas Atanasov</cp:lastModifiedBy>
  <cp:revision>134</cp:revision>
  <cp:lastPrinted>2015-10-26T22:35:00Z</cp:lastPrinted>
  <dcterms:created xsi:type="dcterms:W3CDTF">2019-11-12T12:29:00Z</dcterms:created>
  <dcterms:modified xsi:type="dcterms:W3CDTF">2022-02-13T19:1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